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musty 10%</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ensibilisation cutanée, catégorie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Texte intégral des mentions H et EUH : voir rubrique 16</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Pictogrammes de danger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Mention d’avertissement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Attention</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ient</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Pr>
                <w:noProof/>
              </w:rPr>
              <w:t>citronellol; nerol; 7-hydroxycitronellal; linalyl acetate; 2-benzylideneheptanal; α-hexylcinnamaldehyde; isoeugenol; d-limonene; linalool</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Mentions de danger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sidR="00FA7F7F">
              <w:rPr>
                <w:noProof/>
              </w:rPr>
              <w:t>H317 - Peut provoquer une allergie cutanée.</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302+P352 - EN CAS DE CONTACT AVEC LA PEAU: Laver abondamment à l’eau et au savon.</w:t>
              <w:br/>
              <w:t>P333+P313 - En cas d’irritation ou d’éruption cutanée: consulter un médecin.</w:t>
              <w:br/>
              <w:t>P501 - Éliminer le contenu et le récipient dans un centre de tri, conformément à la réglementation local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40-11-4</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5-399-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quatic Chronic 3, H412</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9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tronell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2-9</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5-0</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5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0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2-benzylideneheptan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2-40-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541-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ner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06-25-2</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37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8"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textId="49C2065D">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9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Acute Tox. 4 (par voie cutanée), H312 (ATE=1100 mg/kg de poids corporel)</w:t>
              <w:br/>
              <w:t>Acute Tox. 4 (par inhalation), H332 (ATE=1,5 mg/l/4h)</w:t>
              <w:br/>
              <w:t>Skin Irrit. 2, H315</w:t>
              <w:br/>
              <w:t>Eye Irrit. 2, H319</w:t>
              <w:br/>
              <w:t>Skin Sens. 1A, H317</w:t>
              <w:br/>
              <w:t>STOT SE 3, H335</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Limites de concentration spécifique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Identificateur de produit</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Limites de concentration spécifique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N° CAS</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N° CE</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N° Index</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Même si aucun danger spécifique n’est défini, les secouristes doivent porter des lunettes de protection, des gants et un demi-masque jetable. Envisager une protection supplémentaire en cas de possible exposition répétée ou prolongée.</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Epicée. Florale. Orangée. Verte. Hespéridé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nerol (106-2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4500 mg/kg de poids corporel Animal: rat, Animal sex: male, Guideline: OECD Guideline 401 (Acute Oral Toxicity), 95% CL: 3400 - 5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de poids corporel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2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de poids corporel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9000 mg/kg de poids corporel Animal: rat</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benzylideneheptanal (122-40-7)</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730 mg/kg de poids corporel Animal: rat, Guideline: OECD Guideline 401 (Acute Oral Toxicity), 95% CL: 3190 - 4370</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de poids corporel Animal: rat,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E"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de poids corporel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60"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F"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de poids corporel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DL50 oral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de poids corporel Animal: mouse, Guideline: OECD Guideline 401 (Acute Oral Toxicity), 95% CL: 2620 - 3620</w:t>
            </w:r>
          </w:p>
        </w:tc>
      </w:tr>
      <w:tr w14:paraId="6700D317"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de poids corporel Animal: rabbit, Guideline: OECD Guideline 402 (Acute Dermal Toxicity), 95% CL: 3578 - 8374</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2-benzylideneheptanal (122-40-7)</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2-benzylideneheptanal (122-40-7)</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53 Temp.: 26,8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Peut provoquer une allergie cutanée.</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que, oral, animal/mâle, 2 an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de poids corporel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de poids corporel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Pr>
                <w:noProof/>
              </w:rPr>
              <w:t>Toxicité spécifique pour certains organes cibles (STOT) (exposition u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Peut irriter les voies respiratoires.</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tronellol (106-22-9)</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2000 mg/kg de poids corporel Animal: rat, Guideline: other:</w:t>
            </w:r>
          </w:p>
        </w:tc>
      </w:tr>
      <w:tr w14:paraId="1DE6168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4E7C06A1" w14:textId="0EA9F377">
            <w:pPr>
              <w:pStyle w:val="SDSTableTextNormal"/>
              <w:rPr>
                <w:noProof w:val="0"/>
                <w:lang w:val="de-DE"/>
              </w:rPr>
            </w:pPr>
            <w:r w:rsidRPr="0069446B">
              <w:rPr>
                <w:noProof/>
                <w:lang w:val="de-DE"/>
              </w:rPr>
              <w:t>NOAEC (inhalation, rat, poussière/brouillard/fumé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1724A9" w14:textId="17F52CE8">
            <w:pPr>
              <w:pStyle w:val="SDSTableTextNormal"/>
              <w:rPr>
                <w:noProof w:val="0"/>
              </w:rPr>
            </w:pPr>
            <w:r w:rsidRPr="0069446B">
              <w:rPr>
                <w:noProof/>
              </w:rPr>
              <w:t>0,063 mg/l air Animal: rat, Guideline: OECD Guideline 412 (Subacute Inhalation Toxicity: 28-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que, oral, animal/mâ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de poids corporel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cutané, rat/lapin,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de poids corporel Animal: rat, Guideline: OECD Guideline 411 (Subchronic Dermal Toxicity: 90-Day Study)</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musty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tronellol (106-22-9)</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66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7,4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sidR="00FA7F7F">
              <w:rPr>
                <w:noProof/>
              </w:rPr>
              <w:t>2,4 mg/l Test organisms (specie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nerol (106-25-2)</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0,3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32,4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benzylideneheptanal (122-40-7)</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1 mg/l Test organisms (species): not specified</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28 mg/l Test organisms (species): Daphnia sp.</w:t>
            </w:r>
          </w:p>
        </w:tc>
      </w:tr>
      <w:tr w14:paraId="66FAA3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1,5 mg/l Test organisms (species): not specified</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2,3 mg/l Test organisms (species): not specified</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04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CE50 - Crustacé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6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CE50 72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CE50 96h - Algues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musty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tronellol (106-22-9)</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nerol (106-25-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benzyl acetate (140-11-4)</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benzylideneheptanal (122-40-7)</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D"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6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p w:rsidR="00A65092" w:rsidRPr="0069446B" w:rsidP="00A65092" w14:paraId="1965DBDA" w14:textId="0FFE3A91">
      <w:pPr>
        <w:pStyle w:val="SDSTextNormal"/>
      </w:pPr>
      <w:r>
        <w:rPr>
          <w:noProof/>
        </w:rPr>
        <w:t>Ne contient pas de substance(s) listée(s) dans l’Annexe XVII de REACH (Conditions de restriction)</w:t>
      </w:r>
    </w:p>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Inhalation),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cutané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cutanée), catégorie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aiguë (par voie orale), catégorie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aigu, catégorie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 par aspiration, catégorie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ésions oculaires graves/irritation oculaire, catégorie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s inflammables, catégorie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rrosif/irritant pour la peau, catégorie 2</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A</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spécifique pour certains organes cibles – Exposition unique, catégorie 3, Irritation des voies respiratoire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Liquide et vapeurs inflammables.</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être mortel en cas d’ingestion et de pénétration dans les voies respiratoires.</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contact cutané.</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irritation cutané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rovoque une sévère irritation des yeux.</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ar inhalation.</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irriter les voies respiratoires.</w:t>
            </w:r>
          </w:p>
        </w:tc>
      </w:tr>
      <w:tr w14:paraId="63F052E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E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rès toxique pour les organismes aquatiques.</w:t>
            </w:r>
          </w:p>
        </w:tc>
      </w:tr>
      <w:tr w14:paraId="63F052E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que pour les organismes aquatiques, entraîne des effets néfastes à long terme.</w:t>
            </w:r>
          </w:p>
        </w:tc>
      </w:tr>
      <w:tr w14:paraId="63F052E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et procédure utilisée pour établir la classification des mélanges conformément au réglement (CE)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Méthode de calcul</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7/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4</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7/06/2026 (Date d’émis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4</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musty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musty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17/06/2026   Version: 4.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AF4EC196-3AE5-405C-82BB-F62F871B68AC}"/>
</file>

<file path=customXml/itemProps3.xml><?xml version="1.0" encoding="utf-8"?>
<ds:datastoreItem xmlns:ds="http://schemas.openxmlformats.org/officeDocument/2006/customXml" ds:itemID="{0026D26A-A33C-4A9F-B801-30A994FEECA4}"/>
</file>

<file path=customXml/itemProps4.xml><?xml version="1.0" encoding="utf-8"?>
<ds:datastoreItem xmlns:ds="http://schemas.openxmlformats.org/officeDocument/2006/customXml" ds:itemID="{1D37A8FA-9DCC-4A82-8A45-2A054797F52E}"/>
</file>

<file path=docProps/app.xml><?xml version="1.0" encoding="utf-8"?>
<Properties xmlns="http://schemas.openxmlformats.org/officeDocument/2006/extended-properties" xmlns:vt="http://schemas.openxmlformats.org/officeDocument/2006/docPropsVTypes">
  <Template>Normal</Template>
  <TotalTime>219</TotalTime>
  <Pages>14</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